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Cover</w:t>
      </w:r>
      <w:r>
        <w:t xml:space="preserve"> </w:t>
      </w:r>
      <w:r>
        <w:t xml:space="preserve">Letter</w:t>
      </w:r>
    </w:p>
    <w:bookmarkStart w:id="21" w:name="X7dd38c47e31e2753f04643c0d0dba37c6e8211a"/>
    <w:p>
      <w:pPr>
        <w:pStyle w:val="Heading1"/>
      </w:pPr>
      <w:r>
        <w:t xml:space="preserve">Cover Letter for Customs Officer Position</w:t>
      </w:r>
    </w:p>
    <w:p>
      <w:pPr>
        <w:pStyle w:val="FirstParagraph"/>
      </w:pPr>
      <w:r>
        <w:rPr>
          <w:bCs/>
          <w:b/>
        </w:rPr>
        <w:t xml:space="preserve">John Doe</w:t>
      </w:r>
      <w:r>
        <w:br/>
      </w:r>
      <w:r>
        <w:t xml:space="preserve">123 Main Street</w:t>
      </w:r>
      <w:r>
        <w:br/>
      </w:r>
      <w:r>
        <w:t xml:space="preserve">Chicago, IL 60601</w:t>
      </w:r>
      <w:r>
        <w:br/>
      </w:r>
      <w:r>
        <w:t xml:space="preserve">Email: johndoe@example.com | Phone: (312) 555-0198</w:t>
      </w:r>
    </w:p>
    <w:p>
      <w:pPr>
        <w:pStyle w:val="BodyText"/>
      </w:pPr>
      <w:r>
        <w:t xml:space="preserve">Date: April 5, 2024</w:t>
      </w:r>
    </w:p>
    <w:p>
      <w:pPr>
        <w:pStyle w:val="BodyText"/>
      </w:pPr>
      <w:r>
        <w:rPr>
          <w:bCs/>
          <w:b/>
        </w:rPr>
        <w:t xml:space="preserve">Hiring Manager</w:t>
      </w:r>
      <w:r>
        <w:br/>
      </w:r>
      <w:r>
        <w:t xml:space="preserve">U.S. Customs and Border Protection</w:t>
      </w:r>
      <w:r>
        <w:br/>
      </w:r>
      <w:r>
        <w:t xml:space="preserve">100 S Michigan Ave</w:t>
      </w:r>
      <w:r>
        <w:br/>
      </w:r>
      <w:r>
        <w:t xml:space="preserve">Chicago, IL 60603</w:t>
      </w:r>
    </w:p>
    <w:bookmarkStart w:id="20" w:name="dear-hiring-manager"/>
    <w:p>
      <w:pPr>
        <w:pStyle w:val="Heading2"/>
      </w:pPr>
      <w:r>
        <w:t xml:space="preserve">Dear Hiring Manager,</w:t>
      </w:r>
    </w:p>
    <w:p>
      <w:pPr>
        <w:pStyle w:val="FirstParagraph"/>
      </w:pPr>
      <w:r>
        <w:t xml:space="preserve">I am writing to express my enthusiastic interest in the Customs Officer position at the United States Customs and Border Protection (CBP) office in Chicago. As a dedicated professional with a strong commitment to national security, regulatory compliance, and community service, I am eager to contribute my skills and experience to safeguarding the United States' borders while supporting the economic vitality of cities like Chicago. The opportunity to work as a Customs Officer in this dynamic and strategically vital location aligns perfectly with my career goals and passion for public service.</w:t>
      </w:r>
    </w:p>
    <w:p>
      <w:pPr>
        <w:pStyle w:val="BodyText"/>
      </w:pPr>
      <w:r>
        <w:t xml:space="preserve">With over five years of experience in law enforcement and regulatory compliance, I have developed a deep understanding of the complexities involved in managing international trade, ensuring border security, and upholding the integrity of customs processes. My background includes roles in both federal and local agencies where I honed skills such as attention to detail, critical thinking, and effective communication—qualities that are essential for success as a Customs Officer. I am particularly drawn to this role because it directly impacts the safety and prosperity of communities across the United States Chicago, a city renowned for its global connectivity through its ports, airports, and transportation networks.</w:t>
      </w:r>
    </w:p>
    <w:p>
      <w:pPr>
        <w:pStyle w:val="BodyText"/>
      </w:pPr>
      <w:r>
        <w:t xml:space="preserve">Chicago serves as a critical hub for international trade and travel, handling millions of tons of cargo annually through its ports and serving as a gateway to North America via O’Hare International Airport. As a Customs Officer in this region, I understand the importance of balancing rigorous security protocols with the seamless flow of commerce. My experience in analyzing documentation, conducting risk assessments, and collaborating with cross-functional teams has prepared me to navigate these challenges effectively. For example, during my tenure with the [Previous Agency], I was responsible for inspecting shipments and identifying potential violations of trade regulations, which required a combination of technical knowledge and interpersonal skills to resolve issues while maintaining positive relationships with stakeholders.</w:t>
      </w:r>
    </w:p>
    <w:p>
      <w:pPr>
        <w:pStyle w:val="BodyText"/>
      </w:pPr>
      <w:r>
        <w:t xml:space="preserve">What excites me most about the Customs Officer role in the United States Chicago is the opportunity to contribute to a mission that protects both national security and economic interests. The CBP’s mission of "Protecting our nation's borders while facilitating lawful trade and travel" resonates deeply with my values. I am particularly inspired by the agency’s focus on innovation, such as its use of advanced technologies like automated license plate recognition systems and data analytics tools to enhance efficiency and accuracy. I am eager to bring my adaptability, problem-solving mindset, and willingness to embrace new technologies to support these initiatives in Chicago.</w:t>
      </w:r>
    </w:p>
    <w:p>
      <w:pPr>
        <w:pStyle w:val="BodyText"/>
      </w:pPr>
      <w:r>
        <w:t xml:space="preserve">My personal qualities further align with the demands of this role. I possess a strong sense of integrity, a commitment to ethical decision-making, and the ability to remain calm under pressure—traits that are crucial when dealing with high-stakes situations involving security threats or complex regulatory issues. Additionally, my bilingual skills in Spanish and English enable me to communicate effectively with diverse communities, fostering trust and collaboration in an increasingly globalized world. These attributes, combined with my professional experience, position me to make a meaningful contribution as a Customs Officer in the United States Chicago.</w:t>
      </w:r>
    </w:p>
    <w:p>
      <w:pPr>
        <w:pStyle w:val="BodyText"/>
      </w:pPr>
      <w:r>
        <w:t xml:space="preserve">Working as a Customs Officer in this region would allow me to directly impact the safety of American citizens while supporting the economic engine of one of the nation’s most important cities. Chicago’s strategic location and cultural diversity make it an ideal setting for advancing the CBP’s mission, and I am eager to play a role in maintaining its reputation as a secure and efficient gateway for international trade. I am confident that my background, skills, and passion for public service make me a strong candidate for this position.</w:t>
      </w:r>
    </w:p>
    <w:p>
      <w:pPr>
        <w:pStyle w:val="BodyText"/>
      </w:pPr>
      <w:r>
        <w:t xml:space="preserve">Thank you for considering my application. I would welcome the opportunity to discuss how my qualifications align with the needs of the United States Chicago Customs Officer team. Please feel free to contact me at (312) 555-0198 or johndoe@example.com at your convenience. I look forward to the possibility of contributing to an organization that plays such a vital role in protecting our nation’s borders and fostering global trade.</w:t>
      </w:r>
    </w:p>
    <w:p>
      <w:pPr>
        <w:pStyle w:val="BodyText"/>
      </w:pPr>
      <w:r>
        <w:t xml:space="preserve">Sincerely,</w:t>
      </w:r>
      <w:r>
        <w:br/>
      </w:r>
      <w: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Cover Letter</dc:title>
  <dc:creator/>
  <dc:language>en</dc:language>
  <cp:keywords/>
  <dcterms:created xsi:type="dcterms:W3CDTF">2026-07-24T00:25:15Z</dcterms:created>
  <dcterms:modified xsi:type="dcterms:W3CDTF">2026-07-24T00:25:15Z</dcterms:modified>
</cp:coreProperties>
</file>

<file path=docProps/custom.xml><?xml version="1.0" encoding="utf-8"?>
<Properties xmlns="http://schemas.openxmlformats.org/officeDocument/2006/custom-properties" xmlns:vt="http://schemas.openxmlformats.org/officeDocument/2006/docPropsVTypes"/>
</file>